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E28A60" w14:textId="6E6DFFAF" w:rsidR="00E05841" w:rsidRDefault="00E05841" w:rsidP="00E05841">
      <w:pPr>
        <w:tabs>
          <w:tab w:val="left" w:pos="9270"/>
          <w:tab w:val="right" w:pos="10530"/>
        </w:tabs>
        <w:ind w:right="-18"/>
        <w:jc w:val="right"/>
        <w:rPr>
          <w:rFonts w:ascii="News Gothic MT" w:hAnsi="News Gothic MT"/>
          <w:b/>
          <w:sz w:val="40"/>
          <w:szCs w:val="40"/>
        </w:rPr>
      </w:pPr>
      <w:r w:rsidRPr="00E05841">
        <w:rPr>
          <w:rFonts w:ascii="News Gothic MT" w:hAnsi="News Gothic MT"/>
          <w:b/>
          <w:noProof/>
          <w:sz w:val="40"/>
          <w:szCs w:val="40"/>
          <w:lang w:eastAsia="en-US"/>
        </w:rPr>
        <w:drawing>
          <wp:inline distT="0" distB="0" distL="0" distR="0" wp14:anchorId="0CF6D6C9" wp14:editId="15622843">
            <wp:extent cx="1962783" cy="58267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NGVIEWlogo w_outline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783" cy="58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3F1D">
        <w:rPr>
          <w:rFonts w:ascii="News Gothic MT" w:hAnsi="News Gothic MT"/>
          <w:b/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06646567" wp14:editId="2D30D21A">
            <wp:simplePos x="0" y="0"/>
            <wp:positionH relativeFrom="margin">
              <wp:posOffset>0</wp:posOffset>
            </wp:positionH>
            <wp:positionV relativeFrom="margin">
              <wp:posOffset>-165100</wp:posOffset>
            </wp:positionV>
            <wp:extent cx="1667800" cy="815086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_CGE_prim_sml_RGB-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800" cy="815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63C24" w14:textId="1D7E3F47" w:rsidR="00013F1D" w:rsidRPr="00E05841" w:rsidRDefault="00E05841" w:rsidP="00E05841">
      <w:pPr>
        <w:tabs>
          <w:tab w:val="left" w:pos="9270"/>
          <w:tab w:val="right" w:pos="10530"/>
        </w:tabs>
        <w:ind w:right="-18"/>
        <w:jc w:val="center"/>
        <w:rPr>
          <w:rFonts w:ascii="News Gothic MT" w:hAnsi="News Gothic MT"/>
          <w:b/>
          <w:sz w:val="40"/>
          <w:szCs w:val="40"/>
        </w:rPr>
      </w:pPr>
      <w:r>
        <w:rPr>
          <w:rFonts w:ascii="News Gothic MT" w:hAnsi="News Gothic MT"/>
          <w:b/>
          <w:sz w:val="36"/>
          <w:szCs w:val="36"/>
        </w:rPr>
        <w:br/>
      </w:r>
      <w:r w:rsidR="00013F1D" w:rsidRPr="00D64707">
        <w:rPr>
          <w:rFonts w:ascii="News Gothic MT" w:hAnsi="News Gothic MT"/>
          <w:b/>
          <w:sz w:val="36"/>
          <w:szCs w:val="36"/>
        </w:rPr>
        <w:t>MappingtheNation.net</w:t>
      </w:r>
    </w:p>
    <w:p w14:paraId="6E7DC92D" w14:textId="77777777" w:rsidR="00E05841" w:rsidRDefault="00013F1D" w:rsidP="00E05841">
      <w:pPr>
        <w:tabs>
          <w:tab w:val="right" w:pos="10350"/>
        </w:tabs>
        <w:ind w:right="-18"/>
        <w:jc w:val="center"/>
        <w:rPr>
          <w:rFonts w:ascii="News Gothic MT" w:hAnsi="News Gothic MT"/>
          <w:b/>
          <w:sz w:val="28"/>
          <w:szCs w:val="28"/>
        </w:rPr>
      </w:pPr>
      <w:r w:rsidRPr="00D64707">
        <w:rPr>
          <w:rFonts w:ascii="News Gothic MT" w:hAnsi="News Gothic MT"/>
          <w:b/>
          <w:sz w:val="28"/>
          <w:szCs w:val="28"/>
        </w:rPr>
        <w:t xml:space="preserve">Using Data to Better </w:t>
      </w:r>
    </w:p>
    <w:p w14:paraId="1BCF9A6F" w14:textId="52DB0945" w:rsidR="00013F1D" w:rsidRPr="00E05841" w:rsidRDefault="00013F1D" w:rsidP="00E05841">
      <w:pPr>
        <w:tabs>
          <w:tab w:val="right" w:pos="10350"/>
        </w:tabs>
        <w:ind w:right="-18"/>
        <w:jc w:val="center"/>
        <w:rPr>
          <w:rFonts w:ascii="News Gothic MT" w:hAnsi="News Gothic MT"/>
          <w:b/>
          <w:sz w:val="28"/>
          <w:szCs w:val="28"/>
        </w:rPr>
      </w:pPr>
      <w:r w:rsidRPr="00D64707">
        <w:rPr>
          <w:rFonts w:ascii="News Gothic MT" w:hAnsi="News Gothic MT"/>
          <w:b/>
          <w:sz w:val="28"/>
          <w:szCs w:val="28"/>
        </w:rPr>
        <w:t>Understand</w:t>
      </w:r>
      <w:r w:rsidR="00E05841">
        <w:rPr>
          <w:rFonts w:ascii="News Gothic MT" w:hAnsi="News Gothic MT"/>
          <w:b/>
          <w:sz w:val="28"/>
          <w:szCs w:val="28"/>
        </w:rPr>
        <w:t xml:space="preserve"> </w:t>
      </w:r>
      <w:r w:rsidRPr="00D64707">
        <w:rPr>
          <w:rFonts w:ascii="News Gothic MT" w:hAnsi="News Gothic MT"/>
          <w:b/>
          <w:sz w:val="28"/>
          <w:szCs w:val="28"/>
        </w:rPr>
        <w:t>My Community</w:t>
      </w:r>
    </w:p>
    <w:p w14:paraId="20FFA1BA" w14:textId="77777777" w:rsidR="00FD6D14" w:rsidRDefault="00FD6D14"/>
    <w:tbl>
      <w:tblPr>
        <w:tblStyle w:val="TableGrid"/>
        <w:tblW w:w="10440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942"/>
        <w:gridCol w:w="6498"/>
      </w:tblGrid>
      <w:tr w:rsidR="00267C48" w:rsidRPr="004006DB" w14:paraId="388849EB" w14:textId="77777777" w:rsidTr="00B5362A">
        <w:trPr>
          <w:trHeight w:val="576"/>
        </w:trPr>
        <w:tc>
          <w:tcPr>
            <w:tcW w:w="3942" w:type="dxa"/>
            <w:shd w:val="clear" w:color="auto" w:fill="472B85"/>
            <w:vAlign w:val="center"/>
          </w:tcPr>
          <w:p w14:paraId="45663206" w14:textId="1CEAD5EA" w:rsidR="00267C48" w:rsidRPr="00E173D0" w:rsidRDefault="00FD6D14" w:rsidP="00594D5C">
            <w:pPr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</w:pPr>
            <w:r w:rsidRPr="00E173D0"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  <w:t>Getting Started:</w:t>
            </w:r>
          </w:p>
        </w:tc>
        <w:tc>
          <w:tcPr>
            <w:tcW w:w="6498" w:type="dxa"/>
            <w:shd w:val="clear" w:color="auto" w:fill="472B85"/>
            <w:vAlign w:val="center"/>
          </w:tcPr>
          <w:p w14:paraId="7C99EF8F" w14:textId="4012D315" w:rsidR="00267C48" w:rsidRPr="00E173D0" w:rsidRDefault="00FD6D14" w:rsidP="00594D5C">
            <w:pPr>
              <w:rPr>
                <w:rFonts w:ascii="News Gothic MT" w:hAnsi="News Gothic MT"/>
              </w:rPr>
            </w:pPr>
            <w:r w:rsidRPr="00E173D0">
              <w:rPr>
                <w:rFonts w:ascii="News Gothic MT" w:hAnsi="News Gothic MT"/>
                <w:b/>
                <w:color w:val="FFFFFF" w:themeColor="background1"/>
              </w:rPr>
              <w:t>Location</w:t>
            </w:r>
            <w:r w:rsidR="00A626B8" w:rsidRPr="00E173D0">
              <w:rPr>
                <w:rFonts w:ascii="News Gothic MT" w:hAnsi="News Gothic MT"/>
                <w:b/>
                <w:color w:val="FFFFFF" w:themeColor="background1"/>
              </w:rPr>
              <w:t xml:space="preserve"> – where you live and what you already know</w:t>
            </w:r>
          </w:p>
        </w:tc>
      </w:tr>
      <w:tr w:rsidR="00462A74" w:rsidRPr="004006DB" w14:paraId="6CC2A115" w14:textId="77777777" w:rsidTr="00D64707">
        <w:trPr>
          <w:trHeight w:val="890"/>
        </w:trPr>
        <w:tc>
          <w:tcPr>
            <w:tcW w:w="3942" w:type="dxa"/>
            <w:vAlign w:val="center"/>
          </w:tcPr>
          <w:p w14:paraId="5F8897B5" w14:textId="42540B7F" w:rsidR="00462A74" w:rsidRPr="00B5362A" w:rsidRDefault="006251A9" w:rsidP="00A626B8">
            <w:pPr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 xml:space="preserve">What is the name of the state </w:t>
            </w:r>
            <w:r w:rsidR="00594D5C" w:rsidRPr="00B5362A">
              <w:rPr>
                <w:sz w:val="24"/>
                <w:szCs w:val="24"/>
              </w:rPr>
              <w:t>and</w:t>
            </w:r>
            <w:r w:rsidRPr="00B5362A">
              <w:rPr>
                <w:sz w:val="24"/>
                <w:szCs w:val="24"/>
              </w:rPr>
              <w:t xml:space="preserve"> count</w:t>
            </w:r>
            <w:r w:rsidR="00E173D0">
              <w:rPr>
                <w:sz w:val="24"/>
                <w:szCs w:val="24"/>
              </w:rPr>
              <w:t>y i</w:t>
            </w:r>
            <w:r w:rsidR="00FD6D14" w:rsidRPr="00B5362A">
              <w:rPr>
                <w:sz w:val="24"/>
                <w:szCs w:val="24"/>
              </w:rPr>
              <w:t xml:space="preserve">n which you </w:t>
            </w:r>
            <w:r w:rsidR="006D3572" w:rsidRPr="00B5362A">
              <w:rPr>
                <w:sz w:val="24"/>
                <w:szCs w:val="24"/>
              </w:rPr>
              <w:t>live</w:t>
            </w:r>
            <w:r w:rsidR="00FD6D14" w:rsidRPr="00B5362A">
              <w:rPr>
                <w:sz w:val="24"/>
                <w:szCs w:val="24"/>
              </w:rPr>
              <w:t>?</w:t>
            </w:r>
          </w:p>
        </w:tc>
        <w:tc>
          <w:tcPr>
            <w:tcW w:w="6498" w:type="dxa"/>
            <w:vAlign w:val="center"/>
          </w:tcPr>
          <w:p w14:paraId="1630E4B5" w14:textId="77777777" w:rsidR="00462A74" w:rsidRPr="004006DB" w:rsidRDefault="00462A74" w:rsidP="00A626B8"/>
        </w:tc>
      </w:tr>
      <w:tr w:rsidR="00A626B8" w:rsidRPr="00A626B8" w14:paraId="60541D32" w14:textId="77777777" w:rsidTr="00E173D0">
        <w:trPr>
          <w:trHeight w:val="1241"/>
        </w:trPr>
        <w:tc>
          <w:tcPr>
            <w:tcW w:w="3942" w:type="dxa"/>
            <w:shd w:val="clear" w:color="auto" w:fill="auto"/>
            <w:vAlign w:val="center"/>
          </w:tcPr>
          <w:p w14:paraId="609B5746" w14:textId="22534E4A" w:rsidR="00A626B8" w:rsidRPr="00B5362A" w:rsidRDefault="00A626B8" w:rsidP="00013F1D">
            <w:pPr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 xml:space="preserve">Where do you see evidence of other countries or cultures in your county? </w:t>
            </w:r>
            <w:r w:rsidRPr="00B5362A">
              <w:rPr>
                <w:sz w:val="24"/>
                <w:szCs w:val="24"/>
              </w:rPr>
              <w:br/>
            </w:r>
            <w:r w:rsidRPr="00B5362A">
              <w:rPr>
                <w:sz w:val="18"/>
                <w:szCs w:val="18"/>
              </w:rPr>
              <w:t>(</w:t>
            </w:r>
            <w:r w:rsidR="00013F1D">
              <w:rPr>
                <w:sz w:val="18"/>
                <w:szCs w:val="18"/>
              </w:rPr>
              <w:t xml:space="preserve">Businesses, restaurants, religious institutions, </w:t>
            </w:r>
            <w:proofErr w:type="spellStart"/>
            <w:r w:rsidR="00E173D0">
              <w:rPr>
                <w:sz w:val="18"/>
                <w:szCs w:val="18"/>
              </w:rPr>
              <w:t>etc</w:t>
            </w:r>
            <w:proofErr w:type="spellEnd"/>
            <w:r w:rsidRPr="00B5362A">
              <w:rPr>
                <w:sz w:val="18"/>
                <w:szCs w:val="18"/>
              </w:rPr>
              <w:t>)</w:t>
            </w:r>
          </w:p>
        </w:tc>
        <w:tc>
          <w:tcPr>
            <w:tcW w:w="6498" w:type="dxa"/>
            <w:shd w:val="clear" w:color="auto" w:fill="auto"/>
            <w:vAlign w:val="center"/>
          </w:tcPr>
          <w:p w14:paraId="4270114A" w14:textId="77777777" w:rsidR="00A626B8" w:rsidRPr="00A626B8" w:rsidRDefault="00A626B8" w:rsidP="00594D5C">
            <w:pPr>
              <w:rPr>
                <w:rFonts w:ascii="HP Simplified" w:hAnsi="HP Simplified"/>
              </w:rPr>
            </w:pPr>
          </w:p>
        </w:tc>
      </w:tr>
      <w:tr w:rsidR="00096E98" w:rsidRPr="00D64707" w14:paraId="1A47DBA6" w14:textId="77777777" w:rsidTr="00E47EA1">
        <w:trPr>
          <w:trHeight w:val="576"/>
        </w:trPr>
        <w:tc>
          <w:tcPr>
            <w:tcW w:w="10440" w:type="dxa"/>
            <w:gridSpan w:val="2"/>
            <w:shd w:val="clear" w:color="auto" w:fill="642EFB"/>
            <w:vAlign w:val="center"/>
          </w:tcPr>
          <w:p w14:paraId="1EED8D06" w14:textId="7699F304" w:rsidR="00096E98" w:rsidRPr="00D64707" w:rsidRDefault="00096E98" w:rsidP="00D64707">
            <w:pPr>
              <w:rPr>
                <w:b/>
                <w:color w:val="FFFFFF" w:themeColor="background1"/>
                <w:sz w:val="26"/>
                <w:szCs w:val="26"/>
              </w:rPr>
            </w:pPr>
            <w:r w:rsidRPr="00D64707">
              <w:rPr>
                <w:b/>
                <w:color w:val="FFFFFF" w:themeColor="background1"/>
                <w:sz w:val="26"/>
                <w:szCs w:val="26"/>
              </w:rPr>
              <w:t>Go to</w:t>
            </w:r>
            <w:r w:rsidRPr="00D64707">
              <w:rPr>
                <w:b/>
                <w:color w:val="F79646" w:themeColor="accent6"/>
                <w:sz w:val="26"/>
                <w:szCs w:val="26"/>
              </w:rPr>
              <w:t xml:space="preserve"> </w:t>
            </w:r>
            <w:hyperlink r:id="rId11" w:history="1">
              <w:r w:rsidRPr="00D64707">
                <w:rPr>
                  <w:rStyle w:val="Hyperlink"/>
                  <w:b/>
                  <w:color w:val="FFFFFF" w:themeColor="background1"/>
                  <w:sz w:val="26"/>
                  <w:szCs w:val="26"/>
                </w:rPr>
                <w:t>http://mappingthenation.net</w:t>
              </w:r>
            </w:hyperlink>
            <w:r w:rsidRPr="00D64707">
              <w:rPr>
                <w:b/>
                <w:color w:val="FFFFFF" w:themeColor="background1"/>
                <w:sz w:val="26"/>
                <w:szCs w:val="26"/>
              </w:rPr>
              <w:t>, click on your state and hover your mouse over your county. You can use the menu on the left hand side of the screen to answer the</w:t>
            </w:r>
            <w:r w:rsidR="00D64707" w:rsidRPr="00D64707">
              <w:rPr>
                <w:b/>
                <w:color w:val="FFFFFF" w:themeColor="background1"/>
                <w:sz w:val="26"/>
                <w:szCs w:val="26"/>
              </w:rPr>
              <w:t>se</w:t>
            </w:r>
            <w:r w:rsidRPr="00D64707">
              <w:rPr>
                <w:b/>
                <w:color w:val="FFFFFF" w:themeColor="background1"/>
                <w:sz w:val="26"/>
                <w:szCs w:val="26"/>
              </w:rPr>
              <w:t xml:space="preserve"> questions:</w:t>
            </w:r>
          </w:p>
        </w:tc>
      </w:tr>
      <w:tr w:rsidR="00267C48" w:rsidRPr="004006DB" w14:paraId="29E2AD9A" w14:textId="77777777" w:rsidTr="00B5362A">
        <w:trPr>
          <w:trHeight w:val="576"/>
        </w:trPr>
        <w:tc>
          <w:tcPr>
            <w:tcW w:w="3942" w:type="dxa"/>
            <w:shd w:val="clear" w:color="auto" w:fill="472B85"/>
            <w:vAlign w:val="center"/>
          </w:tcPr>
          <w:p w14:paraId="09977E2B" w14:textId="0F2E1F54" w:rsidR="00267C48" w:rsidRPr="00E173D0" w:rsidRDefault="00FD6D14" w:rsidP="00594D5C">
            <w:pPr>
              <w:rPr>
                <w:rFonts w:ascii="News Gothic MT" w:hAnsi="News Gothic MT"/>
                <w:color w:val="FFFFFF" w:themeColor="background1"/>
                <w:sz w:val="24"/>
                <w:szCs w:val="24"/>
              </w:rPr>
            </w:pPr>
            <w:r w:rsidRPr="00E173D0"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  <w:t>Economics:</w:t>
            </w:r>
          </w:p>
        </w:tc>
        <w:tc>
          <w:tcPr>
            <w:tcW w:w="6498" w:type="dxa"/>
            <w:shd w:val="clear" w:color="auto" w:fill="472B85"/>
            <w:vAlign w:val="center"/>
          </w:tcPr>
          <w:p w14:paraId="13CFE722" w14:textId="5BBBA7CD" w:rsidR="00A626B8" w:rsidRPr="00E47EA1" w:rsidRDefault="00FD6D14" w:rsidP="00096E98">
            <w:pPr>
              <w:rPr>
                <w:rFonts w:ascii="News Gothic MT" w:hAnsi="News Gothic MT"/>
                <w:b/>
                <w:color w:val="FFFFFF" w:themeColor="background1"/>
              </w:rPr>
            </w:pPr>
            <w:r w:rsidRPr="00E47EA1">
              <w:rPr>
                <w:rFonts w:ascii="News Gothic MT" w:hAnsi="News Gothic MT"/>
                <w:b/>
                <w:color w:val="FFFFFF" w:themeColor="background1"/>
              </w:rPr>
              <w:t>What are the economic factors relating to a globally competent workforce?</w:t>
            </w:r>
          </w:p>
        </w:tc>
      </w:tr>
      <w:tr w:rsidR="00462A74" w:rsidRPr="004006DB" w14:paraId="0EE12821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782AC89E" w14:textId="77777777" w:rsidR="00462A74" w:rsidRPr="00B5362A" w:rsidRDefault="006251A9" w:rsidP="00096E98">
            <w:pPr>
              <w:spacing w:line="261" w:lineRule="atLeast"/>
              <w:rPr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How many people are employed by companies importing and exporting goods?</w:t>
            </w:r>
          </w:p>
        </w:tc>
        <w:tc>
          <w:tcPr>
            <w:tcW w:w="6498" w:type="dxa"/>
            <w:vAlign w:val="center"/>
          </w:tcPr>
          <w:p w14:paraId="1C5F4B87" w14:textId="77777777" w:rsidR="00462A74" w:rsidRPr="004006DB" w:rsidRDefault="00462A74" w:rsidP="00096E98"/>
        </w:tc>
      </w:tr>
      <w:tr w:rsidR="00462A74" w:rsidRPr="004006DB" w14:paraId="5F4B78AC" w14:textId="77777777" w:rsidTr="00B5362A">
        <w:trPr>
          <w:trHeight w:val="665"/>
        </w:trPr>
        <w:tc>
          <w:tcPr>
            <w:tcW w:w="3942" w:type="dxa"/>
            <w:vAlign w:val="center"/>
          </w:tcPr>
          <w:p w14:paraId="6ECD224C" w14:textId="0071F9A9" w:rsidR="00462A74" w:rsidRPr="00B5362A" w:rsidRDefault="006251A9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How man</w:t>
            </w:r>
            <w:r w:rsidR="00A626B8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y jobs are related to exports? </w:t>
            </w:r>
          </w:p>
        </w:tc>
        <w:tc>
          <w:tcPr>
            <w:tcW w:w="6498" w:type="dxa"/>
            <w:vAlign w:val="center"/>
          </w:tcPr>
          <w:p w14:paraId="4EA9B32C" w14:textId="77777777" w:rsidR="00462A74" w:rsidRPr="004006DB" w:rsidRDefault="00462A74" w:rsidP="00096E98"/>
        </w:tc>
      </w:tr>
      <w:tr w:rsidR="00462A74" w:rsidRPr="004006DB" w14:paraId="1C5BCF65" w14:textId="77777777" w:rsidTr="00B5362A">
        <w:trPr>
          <w:trHeight w:val="800"/>
        </w:trPr>
        <w:tc>
          <w:tcPr>
            <w:tcW w:w="3942" w:type="dxa"/>
            <w:vAlign w:val="center"/>
          </w:tcPr>
          <w:p w14:paraId="6D614895" w14:textId="77777777" w:rsidR="00462A74" w:rsidRPr="00B5362A" w:rsidRDefault="006251A9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What is the estimated sales value of imports and exports of goods (total)?</w:t>
            </w:r>
          </w:p>
        </w:tc>
        <w:tc>
          <w:tcPr>
            <w:tcW w:w="6498" w:type="dxa"/>
            <w:vAlign w:val="center"/>
          </w:tcPr>
          <w:p w14:paraId="482A5DC3" w14:textId="77777777" w:rsidR="00462A74" w:rsidRPr="004006DB" w:rsidRDefault="00462A74" w:rsidP="00096E98"/>
        </w:tc>
      </w:tr>
      <w:tr w:rsidR="00462A74" w:rsidRPr="004006DB" w14:paraId="0363C2E9" w14:textId="77777777" w:rsidTr="00D64707">
        <w:trPr>
          <w:trHeight w:val="548"/>
        </w:trPr>
        <w:tc>
          <w:tcPr>
            <w:tcW w:w="3942" w:type="dxa"/>
            <w:shd w:val="clear" w:color="auto" w:fill="472B85"/>
            <w:vAlign w:val="center"/>
          </w:tcPr>
          <w:p w14:paraId="1A6BB13D" w14:textId="77777777" w:rsidR="00462A74" w:rsidRPr="00E47EA1" w:rsidRDefault="00FD6D14" w:rsidP="00E05841">
            <w:pPr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</w:pPr>
            <w:r w:rsidRPr="00E47EA1"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  <w:t>Demographics:</w:t>
            </w:r>
          </w:p>
        </w:tc>
        <w:tc>
          <w:tcPr>
            <w:tcW w:w="6498" w:type="dxa"/>
            <w:shd w:val="clear" w:color="auto" w:fill="472B85"/>
            <w:vAlign w:val="center"/>
          </w:tcPr>
          <w:p w14:paraId="307B4070" w14:textId="77777777" w:rsidR="00462A74" w:rsidRPr="00E47EA1" w:rsidRDefault="00FD6D14" w:rsidP="00594D5C">
            <w:pPr>
              <w:rPr>
                <w:rFonts w:ascii="News Gothic MT" w:hAnsi="News Gothic MT"/>
                <w:b/>
                <w:color w:val="FFFFFF" w:themeColor="background1"/>
              </w:rPr>
            </w:pPr>
            <w:r w:rsidRPr="00E47EA1">
              <w:rPr>
                <w:rFonts w:ascii="News Gothic MT" w:hAnsi="News Gothic MT"/>
                <w:b/>
                <w:color w:val="FFFFFF" w:themeColor="background1"/>
              </w:rPr>
              <w:t>How is a global citizenry reflected?</w:t>
            </w:r>
          </w:p>
        </w:tc>
      </w:tr>
      <w:tr w:rsidR="004006DB" w:rsidRPr="004006DB" w14:paraId="0992EAAC" w14:textId="77777777" w:rsidTr="009B1CC3">
        <w:trPr>
          <w:trHeight w:val="719"/>
        </w:trPr>
        <w:tc>
          <w:tcPr>
            <w:tcW w:w="3942" w:type="dxa"/>
          </w:tcPr>
          <w:p w14:paraId="25391D4B" w14:textId="35E2F5A2" w:rsidR="004006DB" w:rsidRPr="00B5362A" w:rsidRDefault="009B1CC3" w:rsidP="009B1CC3">
            <w:pPr>
              <w:tabs>
                <w:tab w:val="left" w:pos="730"/>
              </w:tabs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>What percent of the population in your state or county is foreign born?</w:t>
            </w:r>
          </w:p>
        </w:tc>
        <w:tc>
          <w:tcPr>
            <w:tcW w:w="6498" w:type="dxa"/>
          </w:tcPr>
          <w:p w14:paraId="1B258603" w14:textId="77777777" w:rsidR="004006DB" w:rsidRPr="004006DB" w:rsidRDefault="004006DB" w:rsidP="00E05841"/>
        </w:tc>
      </w:tr>
      <w:tr w:rsidR="00444A91" w:rsidRPr="004006DB" w14:paraId="08901641" w14:textId="77777777" w:rsidTr="00B5362A">
        <w:trPr>
          <w:trHeight w:val="629"/>
        </w:trPr>
        <w:tc>
          <w:tcPr>
            <w:tcW w:w="3942" w:type="dxa"/>
          </w:tcPr>
          <w:p w14:paraId="38B7E39D" w14:textId="77777777" w:rsidR="009B1CC3" w:rsidRPr="00B5362A" w:rsidRDefault="009B1CC3" w:rsidP="009B1CC3">
            <w:pPr>
              <w:tabs>
                <w:tab w:val="left" w:pos="730"/>
              </w:tabs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 xml:space="preserve">Has this increased over time? </w:t>
            </w:r>
          </w:p>
          <w:p w14:paraId="64418A32" w14:textId="01A3DB7A" w:rsidR="004006DB" w:rsidRPr="00B5362A" w:rsidRDefault="009B1CC3" w:rsidP="009B1CC3">
            <w:pPr>
              <w:tabs>
                <w:tab w:val="left" w:pos="730"/>
              </w:tabs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>Look at the indicator “% of Total Population that is Foreign-Born”</w:t>
            </w:r>
          </w:p>
        </w:tc>
        <w:tc>
          <w:tcPr>
            <w:tcW w:w="6498" w:type="dxa"/>
          </w:tcPr>
          <w:p w14:paraId="415F8578" w14:textId="77777777" w:rsidR="004006DB" w:rsidRPr="004006DB" w:rsidRDefault="004006DB" w:rsidP="00E05841"/>
        </w:tc>
      </w:tr>
      <w:tr w:rsidR="00444A91" w:rsidRPr="004006DB" w14:paraId="381E07F9" w14:textId="77777777" w:rsidTr="00B5362A">
        <w:trPr>
          <w:trHeight w:val="1008"/>
        </w:trPr>
        <w:tc>
          <w:tcPr>
            <w:tcW w:w="3942" w:type="dxa"/>
          </w:tcPr>
          <w:p w14:paraId="1AB25DEF" w14:textId="6CE19298" w:rsidR="004006DB" w:rsidRPr="00B5362A" w:rsidRDefault="009B1CC3" w:rsidP="00096E98">
            <w:pPr>
              <w:tabs>
                <w:tab w:val="left" w:pos="730"/>
              </w:tabs>
              <w:rPr>
                <w:sz w:val="24"/>
                <w:szCs w:val="24"/>
              </w:rPr>
            </w:pPr>
            <w:r w:rsidRPr="00B5362A">
              <w:rPr>
                <w:sz w:val="24"/>
                <w:szCs w:val="24"/>
              </w:rPr>
              <w:t>Are non-English languages spoken in your community? What are they? (Look at "Languages Spoken at Home: % Speaking.")</w:t>
            </w:r>
          </w:p>
        </w:tc>
        <w:tc>
          <w:tcPr>
            <w:tcW w:w="6498" w:type="dxa"/>
          </w:tcPr>
          <w:p w14:paraId="47CA54A5" w14:textId="77777777" w:rsidR="004006DB" w:rsidRPr="004006DB" w:rsidRDefault="004006DB" w:rsidP="00E05841"/>
        </w:tc>
      </w:tr>
      <w:tr w:rsidR="00462A74" w:rsidRPr="004006DB" w14:paraId="3349D7E0" w14:textId="77777777" w:rsidTr="00B5362A">
        <w:trPr>
          <w:trHeight w:val="350"/>
        </w:trPr>
        <w:tc>
          <w:tcPr>
            <w:tcW w:w="3942" w:type="dxa"/>
          </w:tcPr>
          <w:p w14:paraId="7324A09D" w14:textId="76327D3D" w:rsidR="00462A74" w:rsidRPr="00B5362A" w:rsidRDefault="009B1CC3" w:rsidP="00096E98">
            <w:pPr>
              <w:rPr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Are there Sister City partnerships in your area?</w:t>
            </w:r>
          </w:p>
        </w:tc>
        <w:tc>
          <w:tcPr>
            <w:tcW w:w="6498" w:type="dxa"/>
          </w:tcPr>
          <w:p w14:paraId="5F3299F9" w14:textId="77777777" w:rsidR="00462A74" w:rsidRPr="004006DB" w:rsidRDefault="00462A74"/>
        </w:tc>
      </w:tr>
      <w:tr w:rsidR="00096E98" w:rsidRPr="004006DB" w14:paraId="7872E255" w14:textId="77777777" w:rsidTr="00B5362A">
        <w:trPr>
          <w:trHeight w:val="791"/>
        </w:trPr>
        <w:tc>
          <w:tcPr>
            <w:tcW w:w="3942" w:type="dxa"/>
            <w:vAlign w:val="center"/>
          </w:tcPr>
          <w:p w14:paraId="68534B64" w14:textId="09FB8580" w:rsidR="00096E98" w:rsidRPr="00B5362A" w:rsidRDefault="009B1CC3" w:rsidP="00096E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Are there language or cultural resources in your school? </w:t>
            </w:r>
          </w:p>
        </w:tc>
        <w:tc>
          <w:tcPr>
            <w:tcW w:w="6498" w:type="dxa"/>
            <w:vAlign w:val="center"/>
          </w:tcPr>
          <w:p w14:paraId="5E803B61" w14:textId="77777777" w:rsidR="00096E98" w:rsidRPr="004006DB" w:rsidRDefault="00096E98" w:rsidP="00096E98"/>
        </w:tc>
      </w:tr>
      <w:tr w:rsidR="00267C48" w:rsidRPr="00594D5C" w14:paraId="4F1AE16B" w14:textId="77777777" w:rsidTr="00D64707">
        <w:trPr>
          <w:trHeight w:val="809"/>
        </w:trPr>
        <w:tc>
          <w:tcPr>
            <w:tcW w:w="3942" w:type="dxa"/>
            <w:shd w:val="clear" w:color="auto" w:fill="472B85"/>
            <w:vAlign w:val="center"/>
          </w:tcPr>
          <w:p w14:paraId="15CB97AE" w14:textId="77777777" w:rsidR="00267C48" w:rsidRPr="00E173D0" w:rsidRDefault="00FD6D14" w:rsidP="00594D5C">
            <w:pPr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</w:pPr>
            <w:r w:rsidRPr="00E173D0"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  <w:t xml:space="preserve">Education: </w:t>
            </w:r>
          </w:p>
        </w:tc>
        <w:tc>
          <w:tcPr>
            <w:tcW w:w="6498" w:type="dxa"/>
            <w:shd w:val="clear" w:color="auto" w:fill="472B85"/>
            <w:vAlign w:val="center"/>
          </w:tcPr>
          <w:p w14:paraId="3E86A954" w14:textId="77777777" w:rsidR="00267C48" w:rsidRPr="00E47EA1" w:rsidRDefault="00FD6D14" w:rsidP="00594D5C">
            <w:pPr>
              <w:rPr>
                <w:rFonts w:ascii="News Gothic MT" w:hAnsi="News Gothic MT"/>
                <w:b/>
                <w:color w:val="FFFFFF" w:themeColor="background1"/>
              </w:rPr>
            </w:pPr>
            <w:r w:rsidRPr="00E47EA1">
              <w:rPr>
                <w:rFonts w:ascii="News Gothic MT" w:hAnsi="News Gothic MT"/>
                <w:b/>
                <w:color w:val="FFFFFF" w:themeColor="background1"/>
              </w:rPr>
              <w:t>What opportunities do students have to learn about and with their global peers?</w:t>
            </w:r>
          </w:p>
        </w:tc>
      </w:tr>
      <w:tr w:rsidR="00267C48" w:rsidRPr="004006DB" w14:paraId="0961EF07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5546A0E8" w14:textId="77777777" w:rsidR="00267C48" w:rsidRPr="00B5362A" w:rsidRDefault="004006DB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Are the languages being taught in your schools those that are being spoken in the community?</w:t>
            </w:r>
          </w:p>
        </w:tc>
        <w:tc>
          <w:tcPr>
            <w:tcW w:w="6498" w:type="dxa"/>
          </w:tcPr>
          <w:p w14:paraId="1197D8B9" w14:textId="77777777" w:rsidR="00267C48" w:rsidRPr="004006DB" w:rsidRDefault="00267C48"/>
        </w:tc>
      </w:tr>
      <w:tr w:rsidR="00267C48" w:rsidRPr="004006DB" w14:paraId="18DAD64E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145683A5" w14:textId="77777777" w:rsidR="00267C48" w:rsidRPr="00B5362A" w:rsidRDefault="00A14327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Do the languages being taught align with the top export markets for your state? (</w:t>
            </w:r>
            <w:proofErr w:type="gramStart"/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check</w:t>
            </w:r>
            <w:proofErr w:type="gramEnd"/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your </w:t>
            </w:r>
            <w:hyperlink r:id="rId12" w:history="1">
              <w:r w:rsidRPr="002C36E5">
                <w:rPr>
                  <w:rFonts w:eastAsia="Times New Roman" w:cs="Times New Roman"/>
                  <w:color w:val="5F497A" w:themeColor="accent4" w:themeShade="BF"/>
                  <w:sz w:val="24"/>
                  <w:szCs w:val="24"/>
                </w:rPr>
                <w:t>state infographic</w:t>
              </w:r>
            </w:hyperlink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 for this information.)</w:t>
            </w:r>
          </w:p>
        </w:tc>
        <w:tc>
          <w:tcPr>
            <w:tcW w:w="6498" w:type="dxa"/>
          </w:tcPr>
          <w:p w14:paraId="5604FFEC" w14:textId="77777777" w:rsidR="00267C48" w:rsidRPr="004006DB" w:rsidRDefault="00267C48"/>
        </w:tc>
      </w:tr>
      <w:tr w:rsidR="00267C48" w:rsidRPr="004006DB" w14:paraId="1C617CEB" w14:textId="77777777" w:rsidTr="002C36E5">
        <w:trPr>
          <w:trHeight w:val="854"/>
        </w:trPr>
        <w:tc>
          <w:tcPr>
            <w:tcW w:w="3942" w:type="dxa"/>
            <w:vAlign w:val="center"/>
          </w:tcPr>
          <w:p w14:paraId="1E5C3273" w14:textId="588F77BA" w:rsidR="00267C48" w:rsidRPr="00B5362A" w:rsidRDefault="00096E98" w:rsidP="00096E98">
            <w:pPr>
              <w:rPr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hat about </w:t>
            </w:r>
            <w:r w:rsidR="00A14327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national security—are critical languages being taught?</w:t>
            </w:r>
          </w:p>
        </w:tc>
        <w:tc>
          <w:tcPr>
            <w:tcW w:w="6498" w:type="dxa"/>
          </w:tcPr>
          <w:p w14:paraId="52081D86" w14:textId="77777777" w:rsidR="00267C48" w:rsidRPr="004006DB" w:rsidRDefault="00267C48"/>
        </w:tc>
      </w:tr>
      <w:tr w:rsidR="00267C48" w:rsidRPr="004006DB" w14:paraId="358A07CC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6301F1AD" w14:textId="192365B0" w:rsidR="00267C48" w:rsidRPr="00B5362A" w:rsidRDefault="00A14327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How many students </w:t>
            </w:r>
            <w:r w:rsidR="006D5D5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in your high school and local college/university 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take part in study abroad programs?</w:t>
            </w:r>
            <w:r w:rsidR="006D5D5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6498" w:type="dxa"/>
          </w:tcPr>
          <w:p w14:paraId="5CA15D6D" w14:textId="77777777" w:rsidR="00267C48" w:rsidRPr="004006DB" w:rsidRDefault="00267C48"/>
        </w:tc>
      </w:tr>
      <w:tr w:rsidR="00096E98" w:rsidRPr="00594D5C" w14:paraId="3E5DD223" w14:textId="77777777" w:rsidTr="00D64707">
        <w:trPr>
          <w:trHeight w:val="611"/>
        </w:trPr>
        <w:tc>
          <w:tcPr>
            <w:tcW w:w="3942" w:type="dxa"/>
            <w:shd w:val="clear" w:color="auto" w:fill="472B85"/>
            <w:vAlign w:val="center"/>
          </w:tcPr>
          <w:p w14:paraId="5BDEC3C0" w14:textId="171FE0D1" w:rsidR="00096E98" w:rsidRPr="00E173D0" w:rsidRDefault="00096E98" w:rsidP="00E05841">
            <w:pPr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</w:pPr>
            <w:r w:rsidRPr="00E173D0">
              <w:rPr>
                <w:rFonts w:ascii="News Gothic MT" w:hAnsi="News Gothic MT"/>
                <w:b/>
                <w:color w:val="FFFFFF" w:themeColor="background1"/>
                <w:sz w:val="24"/>
                <w:szCs w:val="24"/>
              </w:rPr>
              <w:t xml:space="preserve">Take action: </w:t>
            </w:r>
          </w:p>
        </w:tc>
        <w:tc>
          <w:tcPr>
            <w:tcW w:w="6498" w:type="dxa"/>
            <w:shd w:val="clear" w:color="auto" w:fill="472B85"/>
            <w:vAlign w:val="center"/>
          </w:tcPr>
          <w:p w14:paraId="0C088833" w14:textId="04016611" w:rsidR="00096E98" w:rsidRPr="00E47EA1" w:rsidRDefault="003A1D60" w:rsidP="00E47EA1">
            <w:pPr>
              <w:rPr>
                <w:rFonts w:ascii="News Gothic MT" w:hAnsi="News Gothic MT"/>
                <w:b/>
                <w:color w:val="FFFFFF" w:themeColor="background1"/>
              </w:rPr>
            </w:pPr>
            <w:r w:rsidRPr="00E47EA1">
              <w:rPr>
                <w:rFonts w:ascii="News Gothic MT" w:hAnsi="News Gothic MT"/>
                <w:b/>
                <w:color w:val="FFFFFF" w:themeColor="background1"/>
              </w:rPr>
              <w:t xml:space="preserve">Now </w:t>
            </w:r>
            <w:r w:rsidR="00096E98" w:rsidRPr="00E47EA1">
              <w:rPr>
                <w:rFonts w:ascii="News Gothic MT" w:hAnsi="News Gothic MT"/>
                <w:b/>
                <w:color w:val="FFFFFF" w:themeColor="background1"/>
              </w:rPr>
              <w:t xml:space="preserve">that you have all of this information, what action will you take to change learning in your </w:t>
            </w:r>
            <w:r w:rsidR="00E47EA1">
              <w:rPr>
                <w:rFonts w:ascii="News Gothic MT" w:hAnsi="News Gothic MT"/>
                <w:b/>
                <w:color w:val="FFFFFF" w:themeColor="background1"/>
              </w:rPr>
              <w:t>school</w:t>
            </w:r>
            <w:r w:rsidR="00096E98" w:rsidRPr="00E47EA1">
              <w:rPr>
                <w:rFonts w:ascii="News Gothic MT" w:hAnsi="News Gothic MT"/>
                <w:b/>
                <w:color w:val="FFFFFF" w:themeColor="background1"/>
              </w:rPr>
              <w:t xml:space="preserve"> this year?</w:t>
            </w:r>
          </w:p>
        </w:tc>
      </w:tr>
      <w:tr w:rsidR="00096E98" w:rsidRPr="004006DB" w14:paraId="3DA715ED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17C8D5E1" w14:textId="76C0A2F9" w:rsidR="00096E98" w:rsidRPr="00B5362A" w:rsidRDefault="00096E98" w:rsidP="00D7197D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When is the last time someone from another country came to yo</w:t>
            </w:r>
            <w:r w:rsidR="003A1D60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ur school or class to teach 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about something related to </w:t>
            </w:r>
            <w:r w:rsidR="003A1D60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his or her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ulture</w:t>
            </w:r>
            <w:r w:rsidR="00E47EA1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—beyond </w:t>
            </w:r>
            <w:r w:rsidR="00D7197D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a festival, holiday</w:t>
            </w:r>
            <w:r w:rsidR="003A1D60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 w:rsidR="00D7197D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or meal?</w:t>
            </w:r>
          </w:p>
        </w:tc>
        <w:tc>
          <w:tcPr>
            <w:tcW w:w="6498" w:type="dxa"/>
          </w:tcPr>
          <w:p w14:paraId="0EC1D8CE" w14:textId="77777777" w:rsidR="00096E98" w:rsidRPr="004006DB" w:rsidRDefault="00096E98"/>
        </w:tc>
      </w:tr>
      <w:tr w:rsidR="00096E98" w:rsidRPr="004006DB" w14:paraId="1A66AA6E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2E57C026" w14:textId="17598D04" w:rsidR="00096E98" w:rsidRPr="00B5362A" w:rsidRDefault="00D64707" w:rsidP="00D64707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How could you find volunteers to come and share their experiences?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096E98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hat would you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like to know about their countries</w:t>
            </w:r>
            <w:r w:rsidR="00096E98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? </w:t>
            </w:r>
          </w:p>
        </w:tc>
        <w:tc>
          <w:tcPr>
            <w:tcW w:w="6498" w:type="dxa"/>
          </w:tcPr>
          <w:p w14:paraId="77733935" w14:textId="77777777" w:rsidR="00096E98" w:rsidRPr="004006DB" w:rsidRDefault="00096E98"/>
        </w:tc>
      </w:tr>
      <w:tr w:rsidR="00D7197D" w:rsidRPr="004006DB" w14:paraId="31C6545F" w14:textId="77777777" w:rsidTr="00B5362A">
        <w:trPr>
          <w:trHeight w:val="1008"/>
        </w:trPr>
        <w:tc>
          <w:tcPr>
            <w:tcW w:w="3942" w:type="dxa"/>
            <w:vAlign w:val="center"/>
          </w:tcPr>
          <w:p w14:paraId="5FCAC28E" w14:textId="2218FC8D" w:rsidR="00D7197D" w:rsidRPr="00B5362A" w:rsidRDefault="00D7197D" w:rsidP="00096E98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Have you ever had someone from a business talk about </w:t>
            </w:r>
            <w:r w:rsidR="00D64707">
              <w:rPr>
                <w:rFonts w:eastAsia="Times New Roman" w:cs="Times New Roman"/>
                <w:color w:val="000000"/>
                <w:sz w:val="24"/>
                <w:szCs w:val="24"/>
              </w:rPr>
              <w:t>the global nature of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their</w:t>
            </w:r>
            <w:proofErr w:type="gramEnd"/>
            <w:r w:rsidR="00D6470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work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? Who could you invite? What questions would you ask them?</w:t>
            </w:r>
            <w:r w:rsidR="00B5362A"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6498" w:type="dxa"/>
          </w:tcPr>
          <w:p w14:paraId="0096BC66" w14:textId="77777777" w:rsidR="00D7197D" w:rsidRPr="004006DB" w:rsidRDefault="00D7197D"/>
        </w:tc>
      </w:tr>
      <w:tr w:rsidR="00B5362A" w:rsidRPr="004006DB" w14:paraId="5F2D912B" w14:textId="77777777" w:rsidTr="00D64707">
        <w:trPr>
          <w:trHeight w:val="350"/>
        </w:trPr>
        <w:tc>
          <w:tcPr>
            <w:tcW w:w="3942" w:type="dxa"/>
            <w:vAlign w:val="center"/>
          </w:tcPr>
          <w:p w14:paraId="344199F2" w14:textId="426BFDAE" w:rsidR="00B5362A" w:rsidRPr="00B5362A" w:rsidRDefault="00B5362A" w:rsidP="00E47EA1">
            <w:pPr>
              <w:spacing w:line="261" w:lineRule="atLeast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5362A">
              <w:rPr>
                <w:rFonts w:eastAsia="Times New Roman" w:cs="Times New Roman"/>
                <w:b/>
                <w:color w:val="000000"/>
                <w:sz w:val="24"/>
                <w:szCs w:val="24"/>
              </w:rPr>
              <w:t>Brainstorm in teams</w:t>
            </w:r>
            <w:r w:rsidR="0016292B">
              <w:rPr>
                <w:rFonts w:eastAsia="Times New Roman" w:cs="Times New Roman"/>
                <w:b/>
                <w:color w:val="000000"/>
                <w:sz w:val="24"/>
                <w:szCs w:val="24"/>
              </w:rPr>
              <w:t xml:space="preserve"> or on your own</w:t>
            </w:r>
            <w:r w:rsidRPr="00B5362A">
              <w:rPr>
                <w:rFonts w:eastAsia="Times New Roman" w:cs="Times New Roman"/>
                <w:b/>
                <w:color w:val="000000"/>
                <w:sz w:val="24"/>
                <w:szCs w:val="24"/>
              </w:rPr>
              <w:t xml:space="preserve">: 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hat resources are around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you in your classroom? Do any parents 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ork for a company that imports or exports?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Any college students from other countries in your town? How about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family members livin</w:t>
            </w:r>
            <w:r w:rsidR="00E47EA1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g in other countries </w:t>
            </w:r>
            <w:proofErr w:type="gramStart"/>
            <w:r w:rsidR="00E47EA1">
              <w:rPr>
                <w:rFonts w:eastAsia="Times New Roman" w:cs="Times New Roman"/>
                <w:color w:val="000000"/>
                <w:sz w:val="24"/>
                <w:szCs w:val="24"/>
              </w:rPr>
              <w:t>who</w:t>
            </w:r>
            <w:proofErr w:type="gramEnd"/>
            <w:r w:rsidR="00E47EA1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ould S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>kype into your classroom? Is there a chamber of commerce you can connect with and ask more about visiting delegations?</w:t>
            </w:r>
            <w:r w:rsidR="0016292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What about sister city partnerships?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hoose one of t</w:t>
            </w:r>
            <w:r w:rsidR="00E47EA1">
              <w:rPr>
                <w:rFonts w:eastAsia="Times New Roman" w:cs="Times New Roman"/>
                <w:color w:val="000000"/>
                <w:sz w:val="24"/>
                <w:szCs w:val="24"/>
              </w:rPr>
              <w:t>hese ideas to get</w:t>
            </w:r>
            <w:r w:rsidRPr="00B5362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started!</w:t>
            </w:r>
          </w:p>
        </w:tc>
        <w:tc>
          <w:tcPr>
            <w:tcW w:w="6498" w:type="dxa"/>
          </w:tcPr>
          <w:p w14:paraId="53BB9AC6" w14:textId="77777777" w:rsidR="00B5362A" w:rsidRPr="004006DB" w:rsidRDefault="00B5362A">
            <w:bookmarkStart w:id="0" w:name="_GoBack"/>
            <w:bookmarkEnd w:id="0"/>
          </w:p>
        </w:tc>
      </w:tr>
    </w:tbl>
    <w:p w14:paraId="6DB9A8C7" w14:textId="77777777" w:rsidR="00462A74" w:rsidRPr="004006DB" w:rsidRDefault="00462A74"/>
    <w:sectPr w:rsidR="00462A74" w:rsidRPr="004006DB" w:rsidSect="00E05841">
      <w:footerReference w:type="even" r:id="rId13"/>
      <w:footerReference w:type="first" r:id="rId14"/>
      <w:pgSz w:w="12240" w:h="15840" w:code="1"/>
      <w:pgMar w:top="720" w:right="720" w:bottom="540" w:left="1008" w:header="720" w:footer="7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799C61" w14:textId="77777777" w:rsidR="00E05841" w:rsidRDefault="00E05841" w:rsidP="00D7197D">
      <w:r>
        <w:separator/>
      </w:r>
    </w:p>
  </w:endnote>
  <w:endnote w:type="continuationSeparator" w:id="0">
    <w:p w14:paraId="2C3A1C83" w14:textId="77777777" w:rsidR="00E05841" w:rsidRDefault="00E05841" w:rsidP="00D71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HP Simplified">
    <w:altName w:val="Avenir Black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2584E3" w14:textId="4C38868F" w:rsidR="00E05841" w:rsidRDefault="0014157D">
    <w:pPr>
      <w:pStyle w:val="Footer"/>
    </w:pPr>
    <w:sdt>
      <w:sdtPr>
        <w:id w:val="969400743"/>
        <w:placeholder>
          <w:docPart w:val="18255A44C31E2244A9B0B2CA515306E4"/>
        </w:placeholder>
        <w:temporary/>
        <w:showingPlcHdr/>
      </w:sdtPr>
      <w:sdtEndPr/>
      <w:sdtContent>
        <w:r w:rsidR="00E05841">
          <w:t>[Type text]</w:t>
        </w:r>
      </w:sdtContent>
    </w:sdt>
    <w:r w:rsidR="00E05841">
      <w:ptab w:relativeTo="margin" w:alignment="center" w:leader="none"/>
    </w:r>
    <w:sdt>
      <w:sdtPr>
        <w:id w:val="969400748"/>
        <w:placeholder>
          <w:docPart w:val="8CF93E6E2CA6C64A9C413957044499E8"/>
        </w:placeholder>
        <w:temporary/>
        <w:showingPlcHdr/>
      </w:sdtPr>
      <w:sdtEndPr/>
      <w:sdtContent>
        <w:r w:rsidR="00E05841">
          <w:t>[Type text]</w:t>
        </w:r>
      </w:sdtContent>
    </w:sdt>
    <w:r w:rsidR="00E05841">
      <w:ptab w:relativeTo="margin" w:alignment="right" w:leader="none"/>
    </w:r>
    <w:sdt>
      <w:sdtPr>
        <w:id w:val="969400753"/>
        <w:placeholder>
          <w:docPart w:val="71AC450D2236644C9B94AA2CE39B36D2"/>
        </w:placeholder>
        <w:temporary/>
        <w:showingPlcHdr/>
      </w:sdtPr>
      <w:sdtEndPr/>
      <w:sdtContent>
        <w:r w:rsidR="00E05841">
          <w:t>[Type text]</w:t>
        </w:r>
      </w:sdtContent>
    </w:sdt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BEDCEE" w14:textId="34383BED" w:rsidR="00E05841" w:rsidRDefault="00E05841" w:rsidP="00013F1D">
    <w:pPr>
      <w:pStyle w:val="Footer"/>
      <w:ind w:right="162"/>
      <w:jc w:val="right"/>
    </w:pPr>
    <w:r>
      <w:rPr>
        <w:rFonts w:ascii="News Gothic MT" w:hAnsi="News Gothic MT"/>
        <w:color w:val="7F7F7F" w:themeColor="text1" w:themeTint="80"/>
        <w:sz w:val="20"/>
      </w:rPr>
      <w:t>Additional funding provided</w:t>
    </w:r>
    <w:r w:rsidRPr="00552DC6">
      <w:rPr>
        <w:rFonts w:ascii="News Gothic MT" w:hAnsi="News Gothic MT"/>
        <w:color w:val="7F7F7F" w:themeColor="text1" w:themeTint="80"/>
        <w:sz w:val="20"/>
      </w:rPr>
      <w:t xml:space="preserve"> through the generous support of</w:t>
    </w:r>
    <w:r>
      <w:t xml:space="preserve"> </w:t>
    </w:r>
    <w:r>
      <w:rPr>
        <w:noProof/>
        <w:lang w:eastAsia="en-US"/>
      </w:rPr>
      <w:drawing>
        <wp:inline distT="0" distB="0" distL="0" distR="0" wp14:anchorId="1C2E5B2C" wp14:editId="52E0AE4C">
          <wp:extent cx="858313" cy="470281"/>
          <wp:effectExtent l="0" t="0" r="5715" b="1270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IEF_Tag_TM_CMYK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8313" cy="470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75F4AD" w14:textId="77777777" w:rsidR="00E05841" w:rsidRDefault="00E0584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BEE25B" w14:textId="77777777" w:rsidR="00E05841" w:rsidRDefault="00E05841" w:rsidP="00D7197D">
      <w:r>
        <w:separator/>
      </w:r>
    </w:p>
  </w:footnote>
  <w:footnote w:type="continuationSeparator" w:id="0">
    <w:p w14:paraId="7C695B57" w14:textId="77777777" w:rsidR="00E05841" w:rsidRDefault="00E05841" w:rsidP="00D71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87FE7"/>
    <w:multiLevelType w:val="multilevel"/>
    <w:tmpl w:val="333A9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451F89"/>
    <w:multiLevelType w:val="multilevel"/>
    <w:tmpl w:val="0ED67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4B2B34"/>
    <w:multiLevelType w:val="hybridMultilevel"/>
    <w:tmpl w:val="B4CEE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F87434"/>
    <w:multiLevelType w:val="multilevel"/>
    <w:tmpl w:val="6226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3550F8B"/>
    <w:multiLevelType w:val="multilevel"/>
    <w:tmpl w:val="D2E2A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A382E08"/>
    <w:multiLevelType w:val="multilevel"/>
    <w:tmpl w:val="6E30A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D5851C5"/>
    <w:multiLevelType w:val="multilevel"/>
    <w:tmpl w:val="6DF25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AE6375A"/>
    <w:multiLevelType w:val="multilevel"/>
    <w:tmpl w:val="5EEC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0B471BA"/>
    <w:multiLevelType w:val="multilevel"/>
    <w:tmpl w:val="91086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NzKzNDEzMTAwMzdQ0lEKTi0uzszPAykwrAUA++sOlSwAAAA="/>
  </w:docVars>
  <w:rsids>
    <w:rsidRoot w:val="00462A74"/>
    <w:rsid w:val="00013F1D"/>
    <w:rsid w:val="00096E98"/>
    <w:rsid w:val="0016292B"/>
    <w:rsid w:val="002526B4"/>
    <w:rsid w:val="00267C48"/>
    <w:rsid w:val="002A0C4C"/>
    <w:rsid w:val="002C36E5"/>
    <w:rsid w:val="003A1D60"/>
    <w:rsid w:val="003D66A9"/>
    <w:rsid w:val="004006DB"/>
    <w:rsid w:val="00432A55"/>
    <w:rsid w:val="00444A91"/>
    <w:rsid w:val="00462A74"/>
    <w:rsid w:val="004E4837"/>
    <w:rsid w:val="00594D5C"/>
    <w:rsid w:val="006251A9"/>
    <w:rsid w:val="006D3572"/>
    <w:rsid w:val="006D5D52"/>
    <w:rsid w:val="007B6A8E"/>
    <w:rsid w:val="007D2AD3"/>
    <w:rsid w:val="009343B8"/>
    <w:rsid w:val="009B1CC3"/>
    <w:rsid w:val="009C5094"/>
    <w:rsid w:val="00A057E3"/>
    <w:rsid w:val="00A14327"/>
    <w:rsid w:val="00A416CD"/>
    <w:rsid w:val="00A626B8"/>
    <w:rsid w:val="00A712A9"/>
    <w:rsid w:val="00B5362A"/>
    <w:rsid w:val="00D64707"/>
    <w:rsid w:val="00D7197D"/>
    <w:rsid w:val="00E05841"/>
    <w:rsid w:val="00E173D0"/>
    <w:rsid w:val="00E4764A"/>
    <w:rsid w:val="00E47EA1"/>
    <w:rsid w:val="00FD6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308F1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A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62A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51A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006DB"/>
  </w:style>
  <w:style w:type="character" w:styleId="FollowedHyperlink">
    <w:name w:val="FollowedHyperlink"/>
    <w:basedOn w:val="DefaultParagraphFont"/>
    <w:uiPriority w:val="99"/>
    <w:semiHidden/>
    <w:unhideWhenUsed/>
    <w:rsid w:val="004006D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D1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D1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19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197D"/>
  </w:style>
  <w:style w:type="paragraph" w:styleId="Footer">
    <w:name w:val="footer"/>
    <w:basedOn w:val="Normal"/>
    <w:link w:val="FooterChar"/>
    <w:uiPriority w:val="99"/>
    <w:unhideWhenUsed/>
    <w:rsid w:val="00D719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197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A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62A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51A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006DB"/>
  </w:style>
  <w:style w:type="character" w:styleId="FollowedHyperlink">
    <w:name w:val="FollowedHyperlink"/>
    <w:basedOn w:val="DefaultParagraphFont"/>
    <w:uiPriority w:val="99"/>
    <w:semiHidden/>
    <w:unhideWhenUsed/>
    <w:rsid w:val="004006D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D1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D1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19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197D"/>
  </w:style>
  <w:style w:type="paragraph" w:styleId="Footer">
    <w:name w:val="footer"/>
    <w:basedOn w:val="Normal"/>
    <w:link w:val="FooterChar"/>
    <w:uiPriority w:val="99"/>
    <w:unhideWhenUsed/>
    <w:rsid w:val="00D719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1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1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mappingthenation.net" TargetMode="External"/><Relationship Id="rId12" Type="http://schemas.openxmlformats.org/officeDocument/2006/relationships/hyperlink" Target="http://asiasociety.org/mapping-nation/states.html" TargetMode="Externa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glossaryDocument" Target="glossary/document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g"/><Relationship Id="rId10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8255A44C31E2244A9B0B2CA51530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E4897-8BB3-444E-9D32-80C7E88461D6}"/>
      </w:docPartPr>
      <w:docPartBody>
        <w:p w14:paraId="60955C77" w14:textId="1E44853D" w:rsidR="005E5A05" w:rsidRDefault="00B117E8" w:rsidP="00B117E8">
          <w:pPr>
            <w:pStyle w:val="18255A44C31E2244A9B0B2CA515306E4"/>
          </w:pPr>
          <w:r>
            <w:t>[Type text]</w:t>
          </w:r>
        </w:p>
      </w:docPartBody>
    </w:docPart>
    <w:docPart>
      <w:docPartPr>
        <w:name w:val="8CF93E6E2CA6C64A9C41395704449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F2ABE-CE44-094A-AD2B-A87B9ED512D3}"/>
      </w:docPartPr>
      <w:docPartBody>
        <w:p w14:paraId="6D3978CF" w14:textId="708C2386" w:rsidR="005E5A05" w:rsidRDefault="00B117E8" w:rsidP="00B117E8">
          <w:pPr>
            <w:pStyle w:val="8CF93E6E2CA6C64A9C413957044499E8"/>
          </w:pPr>
          <w:r>
            <w:t>[Type text]</w:t>
          </w:r>
        </w:p>
      </w:docPartBody>
    </w:docPart>
    <w:docPart>
      <w:docPartPr>
        <w:name w:val="71AC450D2236644C9B94AA2CE39B3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0C868-38BE-BC47-93DD-F115899CD976}"/>
      </w:docPartPr>
      <w:docPartBody>
        <w:p w14:paraId="2EFB5054" w14:textId="5DB62B2A" w:rsidR="005E5A05" w:rsidRDefault="00B117E8" w:rsidP="00B117E8">
          <w:pPr>
            <w:pStyle w:val="71AC450D2236644C9B94AA2CE39B36D2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HP Simplified">
    <w:altName w:val="Avenir Black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117E8"/>
    <w:rsid w:val="005E5A05"/>
    <w:rsid w:val="00B1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87278B4D8CF9C44A4F0624EEE8CEE75">
    <w:name w:val="587278B4D8CF9C44A4F0624EEE8CEE75"/>
    <w:rsid w:val="00B117E8"/>
  </w:style>
  <w:style w:type="paragraph" w:customStyle="1" w:styleId="130DAD7C07A08949851710289312AEAF">
    <w:name w:val="130DAD7C07A08949851710289312AEAF"/>
    <w:rsid w:val="00B117E8"/>
  </w:style>
  <w:style w:type="paragraph" w:customStyle="1" w:styleId="B644265C2FA62D4B9632340A2DC1C9ED">
    <w:name w:val="B644265C2FA62D4B9632340A2DC1C9ED"/>
    <w:rsid w:val="00B117E8"/>
  </w:style>
  <w:style w:type="paragraph" w:customStyle="1" w:styleId="EC7A63B44FB53647A6CE7CBA6AFCAC22">
    <w:name w:val="EC7A63B44FB53647A6CE7CBA6AFCAC22"/>
    <w:rsid w:val="00B117E8"/>
  </w:style>
  <w:style w:type="paragraph" w:customStyle="1" w:styleId="D0C7F9F8107D9148AEA4F1CB1599B37A">
    <w:name w:val="D0C7F9F8107D9148AEA4F1CB1599B37A"/>
    <w:rsid w:val="00B117E8"/>
  </w:style>
  <w:style w:type="paragraph" w:customStyle="1" w:styleId="9B2557D8204AD540902F04D60591FC5E">
    <w:name w:val="9B2557D8204AD540902F04D60591FC5E"/>
    <w:rsid w:val="00B117E8"/>
  </w:style>
  <w:style w:type="paragraph" w:customStyle="1" w:styleId="18255A44C31E2244A9B0B2CA515306E4">
    <w:name w:val="18255A44C31E2244A9B0B2CA515306E4"/>
    <w:rsid w:val="00B117E8"/>
  </w:style>
  <w:style w:type="paragraph" w:customStyle="1" w:styleId="8CF93E6E2CA6C64A9C413957044499E8">
    <w:name w:val="8CF93E6E2CA6C64A9C413957044499E8"/>
    <w:rsid w:val="00B117E8"/>
  </w:style>
  <w:style w:type="paragraph" w:customStyle="1" w:styleId="71AC450D2236644C9B94AA2CE39B36D2">
    <w:name w:val="71AC450D2236644C9B94AA2CE39B36D2"/>
    <w:rsid w:val="00B117E8"/>
  </w:style>
  <w:style w:type="paragraph" w:customStyle="1" w:styleId="D78D5E9FB69CDB4DBA60A147B09386E5">
    <w:name w:val="D78D5E9FB69CDB4DBA60A147B09386E5"/>
    <w:rsid w:val="00B117E8"/>
  </w:style>
  <w:style w:type="paragraph" w:customStyle="1" w:styleId="3AE0A84B7F1CF142BE9B25C0F826EF70">
    <w:name w:val="3AE0A84B7F1CF142BE9B25C0F826EF70"/>
    <w:rsid w:val="00B117E8"/>
  </w:style>
  <w:style w:type="paragraph" w:customStyle="1" w:styleId="5107E84C4AB38541A2A691CACAB19185">
    <w:name w:val="5107E84C4AB38541A2A691CACAB19185"/>
    <w:rsid w:val="00B117E8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87278B4D8CF9C44A4F0624EEE8CEE75">
    <w:name w:val="587278B4D8CF9C44A4F0624EEE8CEE75"/>
    <w:rsid w:val="00B117E8"/>
  </w:style>
  <w:style w:type="paragraph" w:customStyle="1" w:styleId="130DAD7C07A08949851710289312AEAF">
    <w:name w:val="130DAD7C07A08949851710289312AEAF"/>
    <w:rsid w:val="00B117E8"/>
  </w:style>
  <w:style w:type="paragraph" w:customStyle="1" w:styleId="B644265C2FA62D4B9632340A2DC1C9ED">
    <w:name w:val="B644265C2FA62D4B9632340A2DC1C9ED"/>
    <w:rsid w:val="00B117E8"/>
  </w:style>
  <w:style w:type="paragraph" w:customStyle="1" w:styleId="EC7A63B44FB53647A6CE7CBA6AFCAC22">
    <w:name w:val="EC7A63B44FB53647A6CE7CBA6AFCAC22"/>
    <w:rsid w:val="00B117E8"/>
  </w:style>
  <w:style w:type="paragraph" w:customStyle="1" w:styleId="D0C7F9F8107D9148AEA4F1CB1599B37A">
    <w:name w:val="D0C7F9F8107D9148AEA4F1CB1599B37A"/>
    <w:rsid w:val="00B117E8"/>
  </w:style>
  <w:style w:type="paragraph" w:customStyle="1" w:styleId="9B2557D8204AD540902F04D60591FC5E">
    <w:name w:val="9B2557D8204AD540902F04D60591FC5E"/>
    <w:rsid w:val="00B117E8"/>
  </w:style>
  <w:style w:type="paragraph" w:customStyle="1" w:styleId="18255A44C31E2244A9B0B2CA515306E4">
    <w:name w:val="18255A44C31E2244A9B0B2CA515306E4"/>
    <w:rsid w:val="00B117E8"/>
  </w:style>
  <w:style w:type="paragraph" w:customStyle="1" w:styleId="8CF93E6E2CA6C64A9C413957044499E8">
    <w:name w:val="8CF93E6E2CA6C64A9C413957044499E8"/>
    <w:rsid w:val="00B117E8"/>
  </w:style>
  <w:style w:type="paragraph" w:customStyle="1" w:styleId="71AC450D2236644C9B94AA2CE39B36D2">
    <w:name w:val="71AC450D2236644C9B94AA2CE39B36D2"/>
    <w:rsid w:val="00B117E8"/>
  </w:style>
  <w:style w:type="paragraph" w:customStyle="1" w:styleId="D78D5E9FB69CDB4DBA60A147B09386E5">
    <w:name w:val="D78D5E9FB69CDB4DBA60A147B09386E5"/>
    <w:rsid w:val="00B117E8"/>
  </w:style>
  <w:style w:type="paragraph" w:customStyle="1" w:styleId="3AE0A84B7F1CF142BE9B25C0F826EF70">
    <w:name w:val="3AE0A84B7F1CF142BE9B25C0F826EF70"/>
    <w:rsid w:val="00B117E8"/>
  </w:style>
  <w:style w:type="paragraph" w:customStyle="1" w:styleId="5107E84C4AB38541A2A691CACAB19185">
    <w:name w:val="5107E84C4AB38541A2A691CACAB19185"/>
    <w:rsid w:val="00B117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A0CD980-5EAE-A546-BA9C-CE02BBA65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458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ll</dc:creator>
  <cp:lastModifiedBy>Heather Singmaster</cp:lastModifiedBy>
  <cp:revision>2</cp:revision>
  <cp:lastPrinted>2016-06-13T20:27:00Z</cp:lastPrinted>
  <dcterms:created xsi:type="dcterms:W3CDTF">2016-09-27T23:36:00Z</dcterms:created>
  <dcterms:modified xsi:type="dcterms:W3CDTF">2016-09-27T23:36:00Z</dcterms:modified>
</cp:coreProperties>
</file>